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E37A5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528CDD9D" wp14:editId="011E9F3D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98365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40273FD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D28708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371A6AF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A1477E4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2E484A75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265D422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2C05964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8322F2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8473B71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FC01CD8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81F462F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2D4705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AE759D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2C32C5C1" w14:textId="77777777" w:rsidTr="00FF0208">
        <w:trPr>
          <w:jc w:val="center"/>
        </w:trPr>
        <w:tc>
          <w:tcPr>
            <w:tcW w:w="1984" w:type="dxa"/>
          </w:tcPr>
          <w:p w14:paraId="686EF7A1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41EC9DD" w14:textId="199CB167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梁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</w:rPr>
              <w:t>浩</w:t>
            </w:r>
            <w:proofErr w:type="gramEnd"/>
          </w:p>
        </w:tc>
      </w:tr>
      <w:tr w:rsidR="00FF0208" w:rsidRPr="00796194" w14:paraId="2501A762" w14:textId="77777777" w:rsidTr="00FF0208">
        <w:trPr>
          <w:jc w:val="center"/>
        </w:trPr>
        <w:tc>
          <w:tcPr>
            <w:tcW w:w="1984" w:type="dxa"/>
          </w:tcPr>
          <w:p w14:paraId="32D945D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545A3DCC" w14:textId="424DD491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90200717</w:t>
            </w:r>
          </w:p>
        </w:tc>
      </w:tr>
      <w:tr w:rsidR="00FF0208" w:rsidRPr="00796194" w14:paraId="1F310E3B" w14:textId="77777777" w:rsidTr="00FF0208">
        <w:trPr>
          <w:jc w:val="center"/>
        </w:trPr>
        <w:tc>
          <w:tcPr>
            <w:tcW w:w="1984" w:type="dxa"/>
          </w:tcPr>
          <w:p w14:paraId="4B7F202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6700A7C5" w14:textId="726C0B27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008</w:t>
            </w:r>
          </w:p>
        </w:tc>
      </w:tr>
      <w:tr w:rsidR="00FF0208" w:rsidRPr="00796194" w14:paraId="5E2FA9F9" w14:textId="77777777" w:rsidTr="00FF0208">
        <w:trPr>
          <w:jc w:val="center"/>
        </w:trPr>
        <w:tc>
          <w:tcPr>
            <w:tcW w:w="1984" w:type="dxa"/>
          </w:tcPr>
          <w:p w14:paraId="37FBA2D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4BA398F4" w14:textId="6C62DDF4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Pr="000E4567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3</w:t>
              </w:r>
              <w:r w:rsidRPr="000E4567">
                <w:rPr>
                  <w:rStyle w:val="aa"/>
                  <w:rFonts w:ascii="Times New Roman" w:eastAsia="宋体" w:hAnsi="Times New Roman" w:cs="Times New Roman"/>
                  <w:sz w:val="28"/>
                </w:rPr>
                <w:t>235962608@qq.com</w:t>
              </w:r>
            </w:hyperlink>
          </w:p>
        </w:tc>
      </w:tr>
      <w:tr w:rsidR="00FF0208" w:rsidRPr="00796194" w14:paraId="5D3BD447" w14:textId="77777777" w:rsidTr="00FF0208">
        <w:trPr>
          <w:jc w:val="center"/>
        </w:trPr>
        <w:tc>
          <w:tcPr>
            <w:tcW w:w="1984" w:type="dxa"/>
          </w:tcPr>
          <w:p w14:paraId="65988D6C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28764B84" w14:textId="411F609D" w:rsidR="00FF0208" w:rsidRPr="00796194" w:rsidRDefault="002B175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5961817952</w:t>
            </w:r>
          </w:p>
        </w:tc>
      </w:tr>
    </w:tbl>
    <w:p w14:paraId="5B4B9304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D53D784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147FE5B5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99C02E2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41275F6F" w14:textId="77777777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E84FC2B" w14:textId="77777777" w:rsidR="000E382B" w:rsidRDefault="0065119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ECAC51A" w14:textId="77777777" w:rsidR="000E382B" w:rsidRDefault="0065119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3F85B39" w14:textId="77777777" w:rsidR="000E382B" w:rsidRDefault="0065119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9D07F63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EB3BF2C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0B9DC65" w14:textId="77777777" w:rsidR="000E382B" w:rsidRDefault="0065119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548C742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4113481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317EBBE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7BB984F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2CF090F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B9B4FAD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04C87C7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018E5F" w14:textId="77777777" w:rsidR="000E382B" w:rsidRDefault="0065119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DBFAB60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D1E6C0C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323F0F6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4DFD6B9" w14:textId="77777777" w:rsidR="000E382B" w:rsidRDefault="0065119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A3D4A62" w14:textId="77777777" w:rsidR="000E382B" w:rsidRDefault="0065119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C5B368A" w14:textId="77777777" w:rsidR="000E382B" w:rsidRDefault="0065119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2483B08" w14:textId="77777777" w:rsidR="000E382B" w:rsidRDefault="0065119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80D4ECA" w14:textId="77777777" w:rsidR="000E382B" w:rsidRDefault="0065119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1946DA9" w14:textId="77777777" w:rsidR="000E382B" w:rsidRDefault="0065119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63FA171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2215CF7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34F865AB" w14:textId="28DEB5E7" w:rsidR="0029473E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2FEA153F" w14:textId="2740D38B" w:rsidR="0067546A" w:rsidRDefault="0067546A" w:rsidP="00B71330">
      <w:pPr>
        <w:ind w:firstLineChars="200" w:firstLine="420"/>
      </w:pPr>
      <w:r>
        <w:rPr>
          <w:rFonts w:hint="eastAsia"/>
        </w:rPr>
        <w:t>本次实验通过求解三个问题，训练基本</w:t>
      </w:r>
      <w:r>
        <w:t xml:space="preserve"> Java 编程技能，能够利用 Java OO 开</w:t>
      </w:r>
      <w:r>
        <w:rPr>
          <w:rFonts w:hint="eastAsia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>
        <w:t xml:space="preserve"> Git 作为代码配置管理的工具，学会 Git 的基本使用方法。</w:t>
      </w:r>
    </w:p>
    <w:p w14:paraId="423DD1F3" w14:textId="0A621953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本的 Java OO 编程</w:t>
      </w:r>
    </w:p>
    <w:p w14:paraId="58AC3CBB" w14:textId="4D7AAA36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于 Eclipse IDE 进行 Java 编程</w:t>
      </w:r>
    </w:p>
    <w:p w14:paraId="62A2A986" w14:textId="39B90A78" w:rsidR="0067546A" w:rsidRDefault="0067546A" w:rsidP="0067546A">
      <w:pPr>
        <w:pStyle w:val="a7"/>
        <w:numPr>
          <w:ilvl w:val="0"/>
          <w:numId w:val="25"/>
        </w:numPr>
        <w:ind w:firstLineChars="0"/>
      </w:pPr>
      <w:r>
        <w:t>基于 JUnit 的测试</w:t>
      </w:r>
    </w:p>
    <w:p w14:paraId="02F51E9C" w14:textId="3C4FB59E" w:rsidR="0067546A" w:rsidRPr="0067546A" w:rsidRDefault="0067546A" w:rsidP="0067546A">
      <w:pPr>
        <w:pStyle w:val="a7"/>
        <w:numPr>
          <w:ilvl w:val="0"/>
          <w:numId w:val="25"/>
        </w:numPr>
        <w:ind w:firstLineChars="0"/>
        <w:rPr>
          <w:rFonts w:hint="eastAsia"/>
        </w:rPr>
      </w:pPr>
      <w:r>
        <w:t>基于 Git 的代码配置管理</w:t>
      </w:r>
    </w:p>
    <w:p w14:paraId="022A3782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720CAD0C" w14:textId="77777777" w:rsidR="00797409" w:rsidRDefault="00797409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8A0377E" w14:textId="4D48846A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257D9845" w14:textId="77777777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5E476216" w14:textId="77777777"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38AC9B8" w14:textId="77777777"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14:paraId="2E698EFB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229F05D5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49AF7D44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6C657F14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0CC91941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19DA972D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14:paraId="71E6548A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2C461F01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14:paraId="1920405C" w14:textId="77777777" w:rsidR="004C3CD5" w:rsidRPr="000E3103" w:rsidRDefault="004C3CD5" w:rsidP="004C3CD5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551B87B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2B1EFCDC" w14:textId="77777777" w:rsidR="004C3CD5" w:rsidRPr="000E3103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ED743E9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03552022" w14:textId="77777777" w:rsidR="004C3CD5" w:rsidRPr="005D4804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73BE6DB3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6B835274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27FF2899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02C54430" w14:textId="77777777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64D5874E" w14:textId="77777777" w:rsidR="004C3CD5" w:rsidRP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6EB49912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2161414D" w14:textId="77777777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2B12E0E5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0E4A7455" w14:textId="77777777" w:rsidR="00FE4CEC" w:rsidRPr="000E3103" w:rsidRDefault="00FE4CEC" w:rsidP="00FE4CE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595D8AC3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74A14948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A854551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15C11F80" w14:textId="77777777" w:rsidR="00CC0D9E" w:rsidRPr="000E3103" w:rsidRDefault="00CC0D9E" w:rsidP="00CC0D9E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2CE23AA2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7DF0171D" w14:textId="77777777" w:rsidR="00CC0D9E" w:rsidRPr="000E3103" w:rsidRDefault="00CC0D9E" w:rsidP="00CC0D9E">
      <w:pPr>
        <w:ind w:firstLine="420"/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EB3B190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4EAFCF3B" w14:textId="77777777" w:rsidR="00FE4CEC" w:rsidRPr="00CC0D9E" w:rsidRDefault="00CC0D9E" w:rsidP="00C76BE0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9ADF641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31CD0411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2121BB99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62691A2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A6FD3EE" w14:textId="77777777" w:rsidTr="006D1FB9">
        <w:tc>
          <w:tcPr>
            <w:tcW w:w="769" w:type="pct"/>
          </w:tcPr>
          <w:p w14:paraId="30ADBE6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46E6B5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6B19582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46579EB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1650EB1F" w14:textId="77777777" w:rsidTr="006D1FB9">
        <w:tc>
          <w:tcPr>
            <w:tcW w:w="769" w:type="pct"/>
          </w:tcPr>
          <w:p w14:paraId="1F220CF5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2-2</w:t>
            </w:r>
            <w:r w:rsidR="009A5D78">
              <w:rPr>
                <w:rFonts w:ascii="Times New Roman" w:eastAsia="宋体" w:hAnsi="Times New Roman" w:cs="Times New Roman" w:hint="eastAsia"/>
              </w:rPr>
              <w:t>5</w:t>
            </w:r>
          </w:p>
        </w:tc>
        <w:tc>
          <w:tcPr>
            <w:tcW w:w="869" w:type="pct"/>
          </w:tcPr>
          <w:p w14:paraId="7857CF05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14:00-15:30</w:t>
            </w:r>
          </w:p>
        </w:tc>
        <w:tc>
          <w:tcPr>
            <w:tcW w:w="2188" w:type="pct"/>
          </w:tcPr>
          <w:p w14:paraId="5BADDF9C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386859FC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6BD7B4BB" w14:textId="77777777" w:rsidTr="006D1FB9">
        <w:tc>
          <w:tcPr>
            <w:tcW w:w="769" w:type="pct"/>
          </w:tcPr>
          <w:p w14:paraId="3958BE2F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C84D436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2ECDEBDE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2CDE6BBB" w14:textId="77777777" w:rsidR="00796194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延期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小时完成</w:t>
            </w:r>
          </w:p>
        </w:tc>
      </w:tr>
      <w:tr w:rsidR="001736F6" w:rsidRPr="00F720F2" w14:paraId="2F3DF4D9" w14:textId="77777777" w:rsidTr="006D1FB9">
        <w:tc>
          <w:tcPr>
            <w:tcW w:w="769" w:type="pct"/>
          </w:tcPr>
          <w:p w14:paraId="4D3D54EE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44F016FC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49AEAA4C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4CC7FCE6" w14:textId="77777777"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</w:tbl>
    <w:p w14:paraId="76E6F4E2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07B6C365" w14:textId="77777777" w:rsidTr="00405CD3">
        <w:tc>
          <w:tcPr>
            <w:tcW w:w="1693" w:type="pct"/>
          </w:tcPr>
          <w:p w14:paraId="154D69F5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55E68630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4C4E81B" w14:textId="77777777" w:rsidTr="00405CD3">
        <w:tc>
          <w:tcPr>
            <w:tcW w:w="1693" w:type="pct"/>
          </w:tcPr>
          <w:p w14:paraId="0972B902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13047DD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4419D5D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43EB57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67B55D87" w14:textId="77777777" w:rsidTr="00405CD3">
        <w:tc>
          <w:tcPr>
            <w:tcW w:w="1693" w:type="pct"/>
          </w:tcPr>
          <w:p w14:paraId="21092508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76DE79D9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4FF560C8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38EC8AD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405CD3" w:rsidRPr="00F720F2" w14:paraId="45C2D45E" w14:textId="77777777" w:rsidTr="00405CD3">
        <w:tc>
          <w:tcPr>
            <w:tcW w:w="1693" w:type="pct"/>
          </w:tcPr>
          <w:p w14:paraId="33D1E53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1653AC1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22FE269B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0B1BD4E4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5E59F410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3BF4E274" w14:textId="77777777" w:rsidR="009A5D78" w:rsidRPr="00CE1516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3CA05169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6D5FF7BE" w14:textId="77777777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15B0229F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14:paraId="212CE523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525F2C1B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14:paraId="282BF116" w14:textId="77777777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14:paraId="38CC9456" w14:textId="77777777" w:rsidR="00CC7050" w:rsidRPr="008802D5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14:paraId="1B637BB0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6C6051" w14:textId="77777777" w:rsidR="00651198" w:rsidRDefault="00651198" w:rsidP="003271FB">
      <w:r>
        <w:separator/>
      </w:r>
    </w:p>
  </w:endnote>
  <w:endnote w:type="continuationSeparator" w:id="0">
    <w:p w14:paraId="1A3AF336" w14:textId="77777777" w:rsidR="00651198" w:rsidRDefault="0065119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EC592E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7260A09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16D777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E940E" w14:textId="77777777" w:rsidR="00651198" w:rsidRDefault="00651198" w:rsidP="003271FB">
      <w:r>
        <w:separator/>
      </w:r>
    </w:p>
  </w:footnote>
  <w:footnote w:type="continuationSeparator" w:id="0">
    <w:p w14:paraId="0346EBF5" w14:textId="77777777" w:rsidR="00651198" w:rsidRDefault="0065119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6F1CC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A0F6C3C"/>
    <w:multiLevelType w:val="hybridMultilevel"/>
    <w:tmpl w:val="6242FE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BBA4CE1"/>
    <w:multiLevelType w:val="hybridMultilevel"/>
    <w:tmpl w:val="2B801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1"/>
  </w:num>
  <w:num w:numId="4">
    <w:abstractNumId w:val="3"/>
  </w:num>
  <w:num w:numId="5">
    <w:abstractNumId w:val="10"/>
  </w:num>
  <w:num w:numId="6">
    <w:abstractNumId w:val="1"/>
  </w:num>
  <w:num w:numId="7">
    <w:abstractNumId w:val="0"/>
  </w:num>
  <w:num w:numId="8">
    <w:abstractNumId w:val="3"/>
  </w:num>
  <w:num w:numId="9">
    <w:abstractNumId w:val="12"/>
  </w:num>
  <w:num w:numId="10">
    <w:abstractNumId w:val="8"/>
  </w:num>
  <w:num w:numId="11">
    <w:abstractNumId w:val="4"/>
  </w:num>
  <w:num w:numId="12">
    <w:abstractNumId w:val="3"/>
  </w:num>
  <w:num w:numId="13">
    <w:abstractNumId w:val="9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6"/>
  </w:num>
  <w:num w:numId="23">
    <w:abstractNumId w:val="3"/>
  </w:num>
  <w:num w:numId="24">
    <w:abstractNumId w:val="5"/>
  </w:num>
  <w:num w:numId="25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B175B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51198"/>
    <w:rsid w:val="006710A5"/>
    <w:rsid w:val="006745E3"/>
    <w:rsid w:val="0067546A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97409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1330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018D8B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2B17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3235962608@qq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DEEB2-43B8-4FFC-83D2-00749DE8B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551</Words>
  <Characters>3147</Characters>
  <Application>Microsoft Office Word</Application>
  <DocSecurity>0</DocSecurity>
  <Lines>26</Lines>
  <Paragraphs>7</Paragraphs>
  <ScaleCrop>false</ScaleCrop>
  <Company>Harbin Institute of Technology</Company>
  <LinksUpToDate>false</LinksUpToDate>
  <CharactersWithSpaces>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梁 浩</cp:lastModifiedBy>
  <cp:revision>55</cp:revision>
  <dcterms:created xsi:type="dcterms:W3CDTF">2018-02-12T03:57:00Z</dcterms:created>
  <dcterms:modified xsi:type="dcterms:W3CDTF">2021-05-18T13:20:00Z</dcterms:modified>
</cp:coreProperties>
</file>